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4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me dos argumentos para adicionar efeito em gráfico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 = ’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 =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 = (inicio, fi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 = (inicio, fi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 = ’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 = ’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 = ’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 = ’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(n,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20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1"/>
        </w:numPr>
      </w:pPr>
      <w:r>
        <w:t xml:space="preserve">Gráfico de dispersão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bookmarkEnd w:id="142"/>
    <w:bookmarkStart w:id="14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3"/>
    <w:bookmarkEnd w:id="144"/>
    <w:bookmarkStart w:id="14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45"/>
    <w:bookmarkEnd w:id="146"/>
    <w:bookmarkStart w:id="150" w:name="referências"/>
    <w:p>
      <w:pPr>
        <w:pStyle w:val="Heading1"/>
      </w:pPr>
      <w:r>
        <w:t xml:space="preserve">Referências</w:t>
      </w:r>
    </w:p>
    <w:bookmarkStart w:id="149" w:name="refs"/>
    <w:bookmarkStart w:id="1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7">
    <w:abstractNumId w:val="991"/>
  </w:num>
  <w:num w:numId="12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7T08:40:39Z</dcterms:created>
  <dcterms:modified xsi:type="dcterms:W3CDTF">2023-04-17T08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abril 2023</vt:lpwstr>
  </property>
  <property fmtid="{D5CDD505-2E9C-101B-9397-08002B2CF9AE}" pid="5" name="output">
    <vt:lpwstr/>
  </property>
</Properties>
</file>